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0f9203581d4b1deb8d5071fd3001fa0030e1b41"/>
      <w:r>
        <w:rPr>
          <w:b/>
        </w:rPr>
        <w:t xml:space="preserve">ПРОТОКОЛ ПРО РЕЗУЛЬТАТИ ЕЛЕКТРОННОГО АУКЦІОНУ № SPE001-UA-20240417-4618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переможцем електронного аукціону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надано наступну по величині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ВИКОНАВЧИЙ КОМІТЕТ ЛЕБЕДИН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6.04.2024 12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6.04.2024 12:38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Верстати: токарний ТВ-4, фрезерний</w:t>
      </w:r>
    </w:p>
    <w:p>
      <w:pPr>
        <w:numPr>
          <w:ilvl w:val="0"/>
          <w:numId w:val="1001"/>
        </w:numPr>
        <w:pStyle w:val="Compact"/>
      </w:pPr>
      <w:r>
        <w:t xml:space="preserve">Верстати: токарний ТВ-4 (інвентарний номер 11136796), фрезерний (інвентарний номер 11136797), які розташовані в селі Павленкове, Сумський район, Сумська область. Стан - задовільний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9 200,00 грн</w:t>
      </w:r>
      <w:r>
        <w:t xml:space="preserve"> </w:t>
      </w:r>
      <w:r>
        <w:rPr>
          <w:i/>
        </w:rPr>
        <w:t xml:space="preserve">На остаточну ціну продажу 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без урахування ПДВ:</w:t>
      </w:r>
      <w:r>
        <w:t xml:space="preserve"> </w:t>
      </w:r>
      <w:r>
        <w:t xml:space="preserve">__________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з урахуванням ПДВ:</w:t>
      </w:r>
      <w:r>
        <w:t xml:space="preserve"> </w:t>
      </w:r>
      <w:r>
        <w:t xml:space="preserve">31 001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мінімального кроку аукціону:</w:t>
      </w:r>
      <w:r>
        <w:t xml:space="preserve"> </w:t>
      </w:r>
      <w:r>
        <w:t xml:space="preserve">9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8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4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Зінкевич Андрій Олександрович, ІПН/РНОКПП: 303690457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Верхогляд Вадим Петрович, ІПН/РНОКПП: 314331105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Дорошенко Володимир Олексійович, ІПН/РНОКПП: 294362417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Дорошенко Володимир Олексійович</w:t>
            </w:r>
          </w:p>
        </w:tc>
        <w:tc>
          <w:p>
            <w:pPr>
              <w:pStyle w:val="Compact"/>
              <w:jc w:val="left"/>
            </w:pPr>
            <w:r>
              <w:t xml:space="preserve">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2:38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інкевич Андрій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2 65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8:38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ерхогляд Вадим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13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3:19:4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Дорошенко Володимир Олексійович</w:t>
            </w:r>
          </w:p>
        </w:tc>
        <w:tc>
          <w:p>
            <w:pPr>
              <w:pStyle w:val="Compact"/>
              <w:jc w:val="left"/>
            </w:pPr>
            <w:r>
              <w:t xml:space="preserve">1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2:05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інкевич Андрій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2:09: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ерхогляд Вадим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19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2:11:1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Дорошенко Володимир Олексійович</w:t>
            </w:r>
          </w:p>
        </w:tc>
        <w:tc>
          <w:p>
            <w:pPr>
              <w:pStyle w:val="Compact"/>
              <w:jc w:val="left"/>
            </w:pPr>
            <w:r>
              <w:t xml:space="preserve">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2:18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інкевич Андрій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2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2:21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ерхогляд Вадим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25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2:23:4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Дорошенко Володимир Олексійович</w:t>
            </w:r>
          </w:p>
        </w:tc>
        <w:tc>
          <w:p>
            <w:pPr>
              <w:pStyle w:val="Compact"/>
              <w:jc w:val="left"/>
            </w:pPr>
            <w:r>
              <w:t xml:space="preserve">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2:18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інкевич Андрій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3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2:34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ерхогляд Вадим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31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2:36:4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Верхогляд Вадим Петрович, ІПН/РНОКПП: 314331105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стосовно якого прийнято рішення про відмову у затвердженні протоколу про результати</w:t>
      </w:r>
      <w:r>
        <w:rPr>
          <w:b/>
        </w:rPr>
        <w:t xml:space="preserve"> </w:t>
      </w:r>
      <w:r>
        <w:rPr>
          <w:b/>
        </w:rPr>
        <w:t xml:space="preserve">електронного аукціону або про відмову від укладення договору купівлі-продажу, чи складено акт</w:t>
      </w:r>
      <w:r>
        <w:rPr>
          <w:b/>
        </w:rPr>
        <w:t xml:space="preserve"> </w:t>
      </w:r>
      <w:r>
        <w:rPr>
          <w:b/>
        </w:rPr>
        <w:t xml:space="preserve">відповідно до п. 67 Порядку проведення електронних аукціонів для продажу об’єктів малої приватизації,</w:t>
      </w:r>
      <w:r>
        <w:rPr>
          <w:b/>
        </w:rPr>
        <w:t xml:space="preserve"> </w:t>
      </w:r>
      <w:r>
        <w:rPr>
          <w:b/>
        </w:rPr>
        <w:t xml:space="preserve">затвердженого постановою Кабінету Міністрів України від 10.05.2018 № 432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ПІБ учасника,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– серія і номер паспорта –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для доплати переможцем винагороди оператору (плати за участь в електронному аукціоні), якщо сума такої винагороди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 (плата за участь в електронному аукціоні):</w:t>
      </w:r>
      <w:r>
        <w:t xml:space="preserve"> </w:t>
      </w:r>
      <w:r>
        <w:t xml:space="preserve">1 240,04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переможцем електронного аукціону оператору, через електронний майданчик якого</w:t>
      </w:r>
      <w:r>
        <w:rPr>
          <w:b/>
        </w:rPr>
        <w:t xml:space="preserve"> </w:t>
      </w:r>
      <w:r>
        <w:rPr>
          <w:b/>
        </w:rPr>
        <w:t xml:space="preserve">надано найвищу цінову пропозицію, якщо сума винагороди оператора (плати за участь в електронному аукціоні)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Лебединська міська територіальна громад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70404</w:t>
      </w:r>
    </w:p>
    <w:p>
      <w:pPr>
        <w:numPr>
          <w:ilvl w:val="0"/>
          <w:numId w:val="1003"/>
        </w:numPr>
        <w:pStyle w:val="Compact"/>
      </w:pPr>
      <w:r>
        <w:t xml:space="preserve">Назва банку: Головне управління Казначейства Сумської області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5899998031406054400001855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4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Лебединська міська територіальна громада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70404</w:t>
      </w:r>
    </w:p>
    <w:p>
      <w:pPr>
        <w:numPr>
          <w:ilvl w:val="0"/>
          <w:numId w:val="1004"/>
        </w:numPr>
        <w:pStyle w:val="Compact"/>
      </w:pPr>
      <w:r>
        <w:t xml:space="preserve">Назва банку: Головне управління Казначейства Сумської області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7899998031419190500001855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599,9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переможцем електронного аукціону розрахунків за придбаний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Лебединська міська територіальна громада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7970404</w:t>
      </w:r>
    </w:p>
    <w:p>
      <w:pPr>
        <w:numPr>
          <w:ilvl w:val="0"/>
          <w:numId w:val="1005"/>
        </w:numPr>
        <w:pStyle w:val="Compact"/>
      </w:pPr>
      <w:r>
        <w:t xml:space="preserve">Назва банку: Головне управління Казначейства Сумської області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7899998031419190500001855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переможцем електронного аукціону на рахунок 3,</w:t>
      </w:r>
      <w:r>
        <w:rPr>
          <w:b/>
        </w:rPr>
        <w:t xml:space="preserve"> </w:t>
      </w:r>
      <w:r>
        <w:rPr>
          <w:b/>
        </w:rPr>
        <w:t xml:space="preserve">яка дорівнює ціні продажу лота з урахуванням податків (у випадку їх нарахування),</w:t>
      </w:r>
      <w:r>
        <w:rPr>
          <w:b/>
        </w:rPr>
        <w:t xml:space="preserve"> </w:t>
      </w:r>
      <w:r>
        <w:rPr>
          <w:b/>
        </w:rPr>
        <w:t xml:space="preserve">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30 401,04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26.04.2024 12:38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переможець електронного аукціону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який таким переможцем електронного аукціону подано найвищ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'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Верхогляд Вадим Петрович, ІПН/РНОКПП: 3143311050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ВИКОНАВЧИЙ КОМІТЕТ ЛЕБЕДИН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3:02:13Z</dcterms:created>
  <dcterms:modified xsi:type="dcterms:W3CDTF">2024-05-18T13:0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